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DE560" w14:textId="77777777" w:rsidR="00030EE3" w:rsidRPr="00916EC9" w:rsidRDefault="009009DC" w:rsidP="00196E52">
      <w:pPr>
        <w:pStyle w:val="Heading1"/>
        <w:rPr>
          <w:lang w:val="sr-Cyrl-CS"/>
        </w:rPr>
      </w:pPr>
      <w:r>
        <w:rPr>
          <w:lang w:val="sr-Cyrl-CS"/>
        </w:rPr>
        <w:t>ПРИЛОГ 2</w:t>
      </w:r>
    </w:p>
    <w:p w14:paraId="515552E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5159C573" w14:textId="442AE3B5" w:rsidR="00612AAC" w:rsidRPr="00D73E1F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D73E1F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 w:rsidR="00D73E1F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 xml:space="preserve">Куршумлија </w:t>
      </w:r>
    </w:p>
    <w:p w14:paraId="5BAA5426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59A3F075" w14:textId="014C9DA9" w:rsidR="00D73E1F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724E7FA0" w14:textId="72137DB6" w:rsidR="00675765" w:rsidRPr="00916EC9" w:rsidRDefault="00030EE3" w:rsidP="00D73E1F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tbl>
      <w:tblPr>
        <w:tblW w:w="4936" w:type="pct"/>
        <w:tblLook w:val="04A0" w:firstRow="1" w:lastRow="0" w:firstColumn="1" w:lastColumn="0" w:noHBand="0" w:noVBand="1"/>
      </w:tblPr>
      <w:tblGrid>
        <w:gridCol w:w="815"/>
        <w:gridCol w:w="2991"/>
        <w:gridCol w:w="3140"/>
        <w:gridCol w:w="2268"/>
      </w:tblGrid>
      <w:tr w:rsidR="001404E2" w:rsidRPr="00D73E1F" w14:paraId="71270193" w14:textId="77777777" w:rsidTr="001C3376">
        <w:trPr>
          <w:trHeight w:val="585"/>
        </w:trPr>
        <w:tc>
          <w:tcPr>
            <w:tcW w:w="442" w:type="pct"/>
            <w:shd w:val="clear" w:color="000000" w:fill="F2F2F2"/>
            <w:vAlign w:val="bottom"/>
            <w:hideMark/>
          </w:tcPr>
          <w:p w14:paraId="4E3C70B4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РЕДНИ БРОЈ</w:t>
            </w:r>
          </w:p>
        </w:tc>
        <w:tc>
          <w:tcPr>
            <w:tcW w:w="1623" w:type="pct"/>
            <w:shd w:val="clear" w:color="000000" w:fill="F2F2F2"/>
            <w:vAlign w:val="bottom"/>
            <w:hideMark/>
          </w:tcPr>
          <w:p w14:paraId="7FBC8E51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НАЗИВ ПРИВРЕДНОГ СУБЈЕКТА </w:t>
            </w:r>
          </w:p>
        </w:tc>
        <w:tc>
          <w:tcPr>
            <w:tcW w:w="1704" w:type="pct"/>
            <w:shd w:val="clear" w:color="000000" w:fill="F2F2F2"/>
            <w:vAlign w:val="bottom"/>
            <w:hideMark/>
          </w:tcPr>
          <w:p w14:paraId="7FACACF6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СЕДИШТЕ/АДРЕСА</w:t>
            </w:r>
          </w:p>
        </w:tc>
        <w:tc>
          <w:tcPr>
            <w:tcW w:w="1231" w:type="pct"/>
            <w:shd w:val="clear" w:color="000000" w:fill="F2F2F2"/>
            <w:vAlign w:val="bottom"/>
            <w:hideMark/>
          </w:tcPr>
          <w:p w14:paraId="1E745D2B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БРОЈ ТЕЛЕФОНА</w:t>
            </w:r>
          </w:p>
        </w:tc>
      </w:tr>
      <w:tr w:rsidR="00D73E1F" w:rsidRPr="00D73E1F" w14:paraId="0C587F3A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00746522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C3376" w:rsidRPr="00D73E1F" w14:paraId="736C8E6A" w14:textId="77777777" w:rsidTr="001C3376">
        <w:trPr>
          <w:trHeight w:val="855"/>
        </w:trPr>
        <w:tc>
          <w:tcPr>
            <w:tcW w:w="3769" w:type="pct"/>
            <w:gridSpan w:val="3"/>
            <w:shd w:val="clear" w:color="000000" w:fill="F2F2F2"/>
            <w:vAlign w:val="bottom"/>
            <w:hideMark/>
          </w:tcPr>
          <w:p w14:paraId="3A159E8D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1 - 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</w:tc>
        <w:tc>
          <w:tcPr>
            <w:tcW w:w="1231" w:type="pct"/>
            <w:shd w:val="clear" w:color="000000" w:fill="F2F2F2"/>
            <w:hideMark/>
          </w:tcPr>
          <w:p w14:paraId="6A705B54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D73E1F" w:rsidRPr="00D73E1F" w14:paraId="7138DE6B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26A05DBD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4BF15DCD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2DB9A901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46956833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АСТЕРС доо Београд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6CCB4863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Београд, Палилула </w:t>
            </w:r>
          </w:p>
        </w:tc>
        <w:tc>
          <w:tcPr>
            <w:tcW w:w="1231" w:type="pct"/>
            <w:shd w:val="clear" w:color="auto" w:fill="auto"/>
            <w:hideMark/>
          </w:tcPr>
          <w:p w14:paraId="0D6C5D04" w14:textId="11390A65" w:rsidR="001404E2" w:rsidRDefault="001404E2" w:rsidP="001404E2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87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 270 77 27</w:t>
            </w:r>
          </w:p>
          <w:p w14:paraId="5450710C" w14:textId="5319C729" w:rsidR="001404E2" w:rsidRDefault="001404E2" w:rsidP="001404E2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 170 77 27</w:t>
            </w:r>
          </w:p>
          <w:p w14:paraId="4DA4F254" w14:textId="0C54820F" w:rsidR="00D73E1F" w:rsidRPr="001404E2" w:rsidRDefault="00D73E1F" w:rsidP="001404E2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11</w:t>
            </w:r>
            <w:r w:rsid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 </w:t>
            </w: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7700</w:t>
            </w:r>
            <w:r w:rsid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  </w:t>
            </w: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917</w:t>
            </w:r>
          </w:p>
        </w:tc>
      </w:tr>
      <w:tr w:rsidR="00D73E1F" w:rsidRPr="00D73E1F" w14:paraId="2795B44C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05A860C9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C3376" w:rsidRPr="00D73E1F" w14:paraId="716174F2" w14:textId="77777777" w:rsidTr="001C3376">
        <w:trPr>
          <w:trHeight w:val="885"/>
        </w:trPr>
        <w:tc>
          <w:tcPr>
            <w:tcW w:w="3769" w:type="pct"/>
            <w:gridSpan w:val="3"/>
            <w:shd w:val="clear" w:color="000000" w:fill="F2F2F2"/>
            <w:vAlign w:val="bottom"/>
            <w:hideMark/>
          </w:tcPr>
          <w:p w14:paraId="353280B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2 - Уградња и набавка материјала за термичку изолацију зидова, крова, таваница и осталих делова термичког омотача према негрејаном простору стамбених зграда и израда техничке документације за наведене радове</w:t>
            </w:r>
          </w:p>
        </w:tc>
        <w:tc>
          <w:tcPr>
            <w:tcW w:w="1231" w:type="pct"/>
            <w:shd w:val="clear" w:color="000000" w:fill="F2F2F2"/>
            <w:hideMark/>
          </w:tcPr>
          <w:p w14:paraId="6D8062F6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D73E1F" w:rsidRPr="00D73E1F" w14:paraId="4CEFBE68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42D0523D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6B16A8FA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24688A3A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598BA2DE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АСТЕРС доо Београд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5CF409A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Београд, Палилула </w:t>
            </w:r>
          </w:p>
        </w:tc>
        <w:tc>
          <w:tcPr>
            <w:tcW w:w="1231" w:type="pct"/>
            <w:shd w:val="clear" w:color="auto" w:fill="auto"/>
            <w:hideMark/>
          </w:tcPr>
          <w:p w14:paraId="61467DBD" w14:textId="77777777" w:rsidR="001404E2" w:rsidRDefault="001404E2" w:rsidP="001404E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 270 77 27</w:t>
            </w:r>
          </w:p>
          <w:p w14:paraId="6852B0C5" w14:textId="6AED8E25" w:rsidR="001404E2" w:rsidRDefault="001404E2" w:rsidP="001404E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 170 77 27</w:t>
            </w:r>
          </w:p>
          <w:p w14:paraId="36732431" w14:textId="1BD91F58" w:rsidR="001404E2" w:rsidRDefault="001404E2" w:rsidP="001404E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11</w:t>
            </w: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  </w:t>
            </w: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7700</w:t>
            </w: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 </w:t>
            </w: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917</w:t>
            </w:r>
          </w:p>
          <w:p w14:paraId="1922E778" w14:textId="56DE44FE" w:rsidR="00D73E1F" w:rsidRPr="00D73E1F" w:rsidRDefault="00D73E1F" w:rsidP="001404E2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</w:p>
        </w:tc>
      </w:tr>
      <w:tr w:rsidR="00D73E1F" w:rsidRPr="00D73E1F" w14:paraId="207D1F53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5F5D7C79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C3376" w:rsidRPr="00D73E1F" w14:paraId="2F742254" w14:textId="77777777" w:rsidTr="001C3376">
        <w:trPr>
          <w:trHeight w:val="1185"/>
        </w:trPr>
        <w:tc>
          <w:tcPr>
            <w:tcW w:w="3769" w:type="pct"/>
            <w:gridSpan w:val="3"/>
            <w:shd w:val="clear" w:color="000000" w:fill="F2F2F2"/>
            <w:vAlign w:val="bottom"/>
            <w:hideMark/>
          </w:tcPr>
          <w:p w14:paraId="7B27862B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МЕРА 3 - Замена (набав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породичним кућама и становима, са пратећим грађевинским радовима. </w:t>
            </w:r>
          </w:p>
        </w:tc>
        <w:tc>
          <w:tcPr>
            <w:tcW w:w="1231" w:type="pct"/>
            <w:shd w:val="clear" w:color="000000" w:fill="F2F2F2"/>
            <w:hideMark/>
          </w:tcPr>
          <w:p w14:paraId="365329B7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D73E1F" w:rsidRPr="00D73E1F" w14:paraId="17327761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1555C9FC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337CFA70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061A8BE0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4374B65D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Ал стакло плус доо Блаце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6F84EB2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Блаце, Краља Петра I </w:t>
            </w:r>
          </w:p>
        </w:tc>
        <w:tc>
          <w:tcPr>
            <w:tcW w:w="1231" w:type="pct"/>
            <w:shd w:val="clear" w:color="auto" w:fill="auto"/>
            <w:hideMark/>
          </w:tcPr>
          <w:p w14:paraId="593DD0B8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3/437-777</w:t>
            </w:r>
          </w:p>
        </w:tc>
      </w:tr>
      <w:tr w:rsidR="001404E2" w:rsidRPr="00D73E1F" w14:paraId="03988FD4" w14:textId="77777777" w:rsidTr="001C3376">
        <w:trPr>
          <w:trHeight w:val="315"/>
        </w:trPr>
        <w:tc>
          <w:tcPr>
            <w:tcW w:w="442" w:type="pct"/>
            <w:shd w:val="clear" w:color="auto" w:fill="auto"/>
            <w:vAlign w:val="bottom"/>
            <w:hideMark/>
          </w:tcPr>
          <w:p w14:paraId="5CA05B20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23" w:type="pct"/>
            <w:shd w:val="clear" w:color="auto" w:fill="auto"/>
            <w:vAlign w:val="bottom"/>
            <w:hideMark/>
          </w:tcPr>
          <w:p w14:paraId="0ED4BC8F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илош Поповић ПР Куршумлиј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12527CF0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Куршумлија, Светог  Саве 93А,</w:t>
            </w:r>
          </w:p>
        </w:tc>
        <w:tc>
          <w:tcPr>
            <w:tcW w:w="1231" w:type="pct"/>
            <w:shd w:val="clear" w:color="auto" w:fill="auto"/>
            <w:hideMark/>
          </w:tcPr>
          <w:p w14:paraId="018FC581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4/27791-90</w:t>
            </w:r>
          </w:p>
        </w:tc>
      </w:tr>
      <w:tr w:rsidR="001404E2" w:rsidRPr="00D73E1F" w14:paraId="00970E35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0ED260B5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37D4B091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ПР Пирамида минус Ладовиц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758676B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Власотинце,16210</w:t>
            </w:r>
          </w:p>
        </w:tc>
        <w:tc>
          <w:tcPr>
            <w:tcW w:w="1231" w:type="pct"/>
            <w:shd w:val="clear" w:color="auto" w:fill="auto"/>
            <w:hideMark/>
          </w:tcPr>
          <w:p w14:paraId="4284ED79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3/4017-09</w:t>
            </w:r>
          </w:p>
        </w:tc>
      </w:tr>
      <w:tr w:rsidR="001404E2" w:rsidRPr="00D73E1F" w14:paraId="50192F50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3E08B32A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6ECE16AA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UROPVC Рашк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73487D34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Рашка,</w:t>
            </w:r>
          </w:p>
        </w:tc>
        <w:tc>
          <w:tcPr>
            <w:tcW w:w="1231" w:type="pct"/>
            <w:shd w:val="clear" w:color="auto" w:fill="auto"/>
            <w:hideMark/>
          </w:tcPr>
          <w:p w14:paraId="3EF82110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5/500-7003</w:t>
            </w:r>
          </w:p>
        </w:tc>
      </w:tr>
      <w:tr w:rsidR="001404E2" w:rsidRPr="00D73E1F" w14:paraId="44F1A428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7138FB5B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320FD67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АСТЕРС доо Београд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24A31ED9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Београд, Палилула </w:t>
            </w:r>
          </w:p>
        </w:tc>
        <w:tc>
          <w:tcPr>
            <w:tcW w:w="1231" w:type="pct"/>
            <w:shd w:val="clear" w:color="auto" w:fill="auto"/>
            <w:hideMark/>
          </w:tcPr>
          <w:p w14:paraId="20E3243B" w14:textId="41EB1DE2" w:rsidR="00D73E1F" w:rsidRPr="00D73E1F" w:rsidRDefault="001404E2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 270 77 27</w:t>
            </w:r>
          </w:p>
        </w:tc>
      </w:tr>
      <w:tr w:rsidR="001404E2" w:rsidRPr="00D73E1F" w14:paraId="19137A2A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05335944" w14:textId="77777777" w:rsidR="00D73E1F" w:rsidRPr="00822493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</w:pPr>
            <w:r w:rsidRPr="00822493"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  <w:t>6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1DF44B2A" w14:textId="77777777" w:rsidR="00D73E1F" w:rsidRPr="00822493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</w:pPr>
            <w:r w:rsidRPr="00822493"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  <w:t>Пипини Куршумлиј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3FF44C58" w14:textId="77777777" w:rsidR="00D73E1F" w:rsidRPr="00822493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BFBFBF" w:themeColor="background1" w:themeShade="BF"/>
                <w:sz w:val="18"/>
                <w:szCs w:val="18"/>
                <w:lang w:val="en-US"/>
              </w:rPr>
            </w:pPr>
            <w:r w:rsidRPr="00822493">
              <w:rPr>
                <w:rFonts w:ascii="Cambria" w:eastAsia="Times New Roman" w:hAnsi="Cambria" w:cs="Calibri"/>
                <w:color w:val="BFBFBF" w:themeColor="background1" w:themeShade="BF"/>
                <w:sz w:val="18"/>
                <w:szCs w:val="18"/>
                <w:lang w:val="en-US"/>
              </w:rPr>
              <w:t>Куршумлија, Топличка бб</w:t>
            </w:r>
          </w:p>
        </w:tc>
        <w:tc>
          <w:tcPr>
            <w:tcW w:w="1231" w:type="pct"/>
            <w:shd w:val="clear" w:color="auto" w:fill="auto"/>
            <w:hideMark/>
          </w:tcPr>
          <w:p w14:paraId="1A21ADC1" w14:textId="791EF92D" w:rsidR="00D73E1F" w:rsidRPr="00822493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BFBFBF" w:themeColor="background1" w:themeShade="BF"/>
                <w:sz w:val="18"/>
                <w:szCs w:val="18"/>
                <w:lang w:val="en-US"/>
              </w:rPr>
            </w:pPr>
          </w:p>
        </w:tc>
      </w:tr>
      <w:tr w:rsidR="00D73E1F" w:rsidRPr="00D73E1F" w14:paraId="5D956623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1B4267D0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C3376" w:rsidRPr="00D73E1F" w14:paraId="1EF6F9D6" w14:textId="77777777" w:rsidTr="001C3376">
        <w:trPr>
          <w:trHeight w:val="1155"/>
        </w:trPr>
        <w:tc>
          <w:tcPr>
            <w:tcW w:w="3769" w:type="pct"/>
            <w:gridSpan w:val="3"/>
            <w:shd w:val="clear" w:color="000000" w:fill="F2F2F2"/>
            <w:vAlign w:val="bottom"/>
            <w:hideMark/>
          </w:tcPr>
          <w:p w14:paraId="477C22CF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lastRenderedPageBreak/>
              <w:t>МЕРА 4 - 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стамбеним зградама, са пратећим грађевинским радовима;</w:t>
            </w:r>
          </w:p>
        </w:tc>
        <w:tc>
          <w:tcPr>
            <w:tcW w:w="1231" w:type="pct"/>
            <w:shd w:val="clear" w:color="000000" w:fill="F2F2F2"/>
            <w:hideMark/>
          </w:tcPr>
          <w:p w14:paraId="00502DBA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D73E1F" w:rsidRPr="00D73E1F" w14:paraId="0D88E891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03DB423E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48FFB647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584EC450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60CE0F6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Ал стакло плус доо Блаце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5C3189D4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Блаце, Краља Петра I </w:t>
            </w:r>
          </w:p>
        </w:tc>
        <w:tc>
          <w:tcPr>
            <w:tcW w:w="1231" w:type="pct"/>
            <w:shd w:val="clear" w:color="auto" w:fill="auto"/>
            <w:hideMark/>
          </w:tcPr>
          <w:p w14:paraId="738178AF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3/437-777</w:t>
            </w:r>
          </w:p>
        </w:tc>
      </w:tr>
      <w:tr w:rsidR="001404E2" w:rsidRPr="00D73E1F" w14:paraId="21E76393" w14:textId="77777777" w:rsidTr="001C3376">
        <w:trPr>
          <w:trHeight w:val="330"/>
        </w:trPr>
        <w:tc>
          <w:tcPr>
            <w:tcW w:w="442" w:type="pct"/>
            <w:shd w:val="clear" w:color="auto" w:fill="auto"/>
            <w:vAlign w:val="bottom"/>
            <w:hideMark/>
          </w:tcPr>
          <w:p w14:paraId="1500A06E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23" w:type="pct"/>
            <w:shd w:val="clear" w:color="auto" w:fill="auto"/>
            <w:vAlign w:val="bottom"/>
            <w:hideMark/>
          </w:tcPr>
          <w:p w14:paraId="54175F3F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илош Поповић ПР Куршумлиј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1FADD213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Куршумлија, Светог  Саве 93А,</w:t>
            </w:r>
          </w:p>
        </w:tc>
        <w:tc>
          <w:tcPr>
            <w:tcW w:w="1231" w:type="pct"/>
            <w:shd w:val="clear" w:color="auto" w:fill="auto"/>
            <w:hideMark/>
          </w:tcPr>
          <w:p w14:paraId="6A60E2BD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4/27791-90</w:t>
            </w:r>
          </w:p>
        </w:tc>
      </w:tr>
      <w:tr w:rsidR="001404E2" w:rsidRPr="00D73E1F" w14:paraId="3E3BA134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44E3BBFE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6FAFE4F3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ПР Пирамида минус Ладовиц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49EF2AC6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Власотинце,16210</w:t>
            </w:r>
          </w:p>
        </w:tc>
        <w:tc>
          <w:tcPr>
            <w:tcW w:w="1231" w:type="pct"/>
            <w:shd w:val="clear" w:color="auto" w:fill="auto"/>
            <w:hideMark/>
          </w:tcPr>
          <w:p w14:paraId="7748C85D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3/4017-09</w:t>
            </w:r>
          </w:p>
        </w:tc>
      </w:tr>
      <w:tr w:rsidR="001404E2" w:rsidRPr="00D73E1F" w14:paraId="1F7F4A76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10A426D4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04724BD1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АСТЕРС доо Београд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2FD33844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Београд, Палилула </w:t>
            </w:r>
          </w:p>
        </w:tc>
        <w:tc>
          <w:tcPr>
            <w:tcW w:w="1231" w:type="pct"/>
            <w:shd w:val="clear" w:color="auto" w:fill="auto"/>
            <w:hideMark/>
          </w:tcPr>
          <w:p w14:paraId="55224A0A" w14:textId="6AE4C05B" w:rsidR="00D73E1F" w:rsidRPr="00D73E1F" w:rsidRDefault="00822493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1404E2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 270 77 27</w:t>
            </w:r>
          </w:p>
        </w:tc>
      </w:tr>
      <w:tr w:rsidR="001404E2" w:rsidRPr="00D73E1F" w14:paraId="193B8F35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715848C3" w14:textId="77777777" w:rsidR="00D73E1F" w:rsidRPr="00822493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</w:pPr>
            <w:r w:rsidRPr="00822493"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  <w:t>5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62EC4E02" w14:textId="77777777" w:rsidR="00D73E1F" w:rsidRPr="00822493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</w:pPr>
            <w:r w:rsidRPr="00822493">
              <w:rPr>
                <w:rFonts w:ascii="Cambria" w:eastAsia="Times New Roman" w:hAnsi="Cambria" w:cs="Calibri"/>
                <w:b/>
                <w:bCs/>
                <w:color w:val="BFBFBF" w:themeColor="background1" w:themeShade="BF"/>
                <w:sz w:val="18"/>
                <w:szCs w:val="18"/>
                <w:lang w:val="en-US"/>
              </w:rPr>
              <w:t>Пипини Куршумлиј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1E799598" w14:textId="77777777" w:rsidR="00D73E1F" w:rsidRPr="00822493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BFBFBF" w:themeColor="background1" w:themeShade="BF"/>
                <w:sz w:val="18"/>
                <w:szCs w:val="18"/>
                <w:lang w:val="en-US"/>
              </w:rPr>
            </w:pPr>
            <w:r w:rsidRPr="00822493">
              <w:rPr>
                <w:rFonts w:ascii="Cambria" w:eastAsia="Times New Roman" w:hAnsi="Cambria" w:cs="Calibri"/>
                <w:color w:val="BFBFBF" w:themeColor="background1" w:themeShade="BF"/>
                <w:sz w:val="18"/>
                <w:szCs w:val="18"/>
                <w:lang w:val="en-US"/>
              </w:rPr>
              <w:t>Куршумлија, Топличка бб</w:t>
            </w:r>
          </w:p>
        </w:tc>
        <w:tc>
          <w:tcPr>
            <w:tcW w:w="1231" w:type="pct"/>
            <w:shd w:val="clear" w:color="auto" w:fill="auto"/>
            <w:hideMark/>
          </w:tcPr>
          <w:p w14:paraId="396CAD27" w14:textId="344A35CD" w:rsidR="00D73E1F" w:rsidRPr="00822493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BFBFBF" w:themeColor="background1" w:themeShade="BF"/>
                <w:sz w:val="18"/>
                <w:szCs w:val="18"/>
                <w:lang w:val="en-US"/>
              </w:rPr>
            </w:pPr>
          </w:p>
        </w:tc>
      </w:tr>
      <w:tr w:rsidR="00D73E1F" w:rsidRPr="00D73E1F" w14:paraId="7B1A5551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1CF19629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C3376" w:rsidRPr="00D73E1F" w14:paraId="474BC09E" w14:textId="77777777" w:rsidTr="001C3376">
        <w:trPr>
          <w:trHeight w:val="630"/>
        </w:trPr>
        <w:tc>
          <w:tcPr>
            <w:tcW w:w="3769" w:type="pct"/>
            <w:gridSpan w:val="3"/>
            <w:shd w:val="clear" w:color="000000" w:fill="F2F2F2"/>
            <w:vAlign w:val="bottom"/>
            <w:hideMark/>
          </w:tcPr>
          <w:p w14:paraId="3C480DFF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5 - Набавка и инсталацијa котлова, на природни гас и/или биомасу (дрвни пелет, брикет, сечка), грејачa простора за породичне куће</w:t>
            </w:r>
          </w:p>
        </w:tc>
        <w:tc>
          <w:tcPr>
            <w:tcW w:w="1231" w:type="pct"/>
            <w:shd w:val="clear" w:color="000000" w:fill="F2F2F2"/>
            <w:hideMark/>
          </w:tcPr>
          <w:p w14:paraId="334DB5FF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D73E1F" w:rsidRPr="00D73E1F" w14:paraId="0A260644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40294417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4392DA7F" w14:textId="77777777" w:rsidTr="001C3376">
        <w:trPr>
          <w:trHeight w:val="360"/>
        </w:trPr>
        <w:tc>
          <w:tcPr>
            <w:tcW w:w="442" w:type="pct"/>
            <w:shd w:val="clear" w:color="auto" w:fill="auto"/>
            <w:vAlign w:val="bottom"/>
            <w:hideMark/>
          </w:tcPr>
          <w:p w14:paraId="6FCB255C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23" w:type="pct"/>
            <w:shd w:val="clear" w:color="auto" w:fill="auto"/>
            <w:hideMark/>
          </w:tcPr>
          <w:p w14:paraId="5F651F46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ДОО Термоконвој плус Зајечар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456DAD27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Београд, 11080 Земун,</w:t>
            </w:r>
          </w:p>
        </w:tc>
        <w:tc>
          <w:tcPr>
            <w:tcW w:w="1231" w:type="pct"/>
            <w:shd w:val="clear" w:color="auto" w:fill="auto"/>
            <w:hideMark/>
          </w:tcPr>
          <w:p w14:paraId="1B987A27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5/5440-022</w:t>
            </w:r>
          </w:p>
        </w:tc>
      </w:tr>
      <w:tr w:rsidR="001404E2" w:rsidRPr="00D73E1F" w14:paraId="5FBDC294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73D51A0B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51550504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nergynet one Јагодин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45AE4F62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Јагодина, Рибарска бр.9 </w:t>
            </w:r>
          </w:p>
        </w:tc>
        <w:tc>
          <w:tcPr>
            <w:tcW w:w="1231" w:type="pct"/>
            <w:shd w:val="clear" w:color="auto" w:fill="auto"/>
            <w:hideMark/>
          </w:tcPr>
          <w:p w14:paraId="4B282FC7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35/250-501</w:t>
            </w:r>
          </w:p>
        </w:tc>
      </w:tr>
      <w:tr w:rsidR="001404E2" w:rsidRPr="00D73E1F" w14:paraId="65DEE52D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0DDE8714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23" w:type="pct"/>
            <w:shd w:val="clear" w:color="auto" w:fill="auto"/>
            <w:hideMark/>
          </w:tcPr>
          <w:p w14:paraId="2CF0BF8B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nergynet services Каћ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2AF0F098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Нови  Сад, Каћ 21241.</w:t>
            </w:r>
          </w:p>
        </w:tc>
        <w:tc>
          <w:tcPr>
            <w:tcW w:w="1231" w:type="pct"/>
            <w:shd w:val="clear" w:color="auto" w:fill="auto"/>
            <w:hideMark/>
          </w:tcPr>
          <w:p w14:paraId="784ABA6D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21/6861-025</w:t>
            </w:r>
          </w:p>
        </w:tc>
      </w:tr>
      <w:tr w:rsidR="001404E2" w:rsidRPr="00D73E1F" w14:paraId="134DF411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330AD9AC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424D6BA8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WWTERM 2019 Прокупље 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2F27F382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Прокупље, Заплањска 1</w:t>
            </w:r>
          </w:p>
        </w:tc>
        <w:tc>
          <w:tcPr>
            <w:tcW w:w="1231" w:type="pct"/>
            <w:shd w:val="clear" w:color="auto" w:fill="auto"/>
            <w:hideMark/>
          </w:tcPr>
          <w:p w14:paraId="2AB59626" w14:textId="3B62FC48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/3</w:t>
            </w:r>
            <w:r w:rsidR="00BF4FDE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56</w:t>
            </w: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-5010</w:t>
            </w:r>
          </w:p>
        </w:tc>
      </w:tr>
      <w:tr w:rsidR="00D73E1F" w:rsidRPr="00D73E1F" w14:paraId="771CCFE9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3098F5DC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C3376" w:rsidRPr="00D73E1F" w14:paraId="0BCAC9B5" w14:textId="77777777" w:rsidTr="001C3376">
        <w:trPr>
          <w:trHeight w:val="600"/>
        </w:trPr>
        <w:tc>
          <w:tcPr>
            <w:tcW w:w="3769" w:type="pct"/>
            <w:gridSpan w:val="3"/>
            <w:shd w:val="clear" w:color="000000" w:fill="F2F2F2"/>
            <w:vAlign w:val="bottom"/>
            <w:hideMark/>
          </w:tcPr>
          <w:p w14:paraId="2761196E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МЕРА 6 - Набавка и инсталацијa котлована природни гас и/или биомасу (дрвни пелет, брикет, сечка), грејачa простора,  за стамбене зграде </w:t>
            </w:r>
          </w:p>
        </w:tc>
        <w:tc>
          <w:tcPr>
            <w:tcW w:w="1231" w:type="pct"/>
            <w:shd w:val="clear" w:color="000000" w:fill="F2F2F2"/>
            <w:hideMark/>
          </w:tcPr>
          <w:p w14:paraId="53194722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D73E1F" w:rsidRPr="00D73E1F" w14:paraId="522E5916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7DA8DCDF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4AB07F87" w14:textId="77777777" w:rsidTr="001C3376">
        <w:trPr>
          <w:trHeight w:val="345"/>
        </w:trPr>
        <w:tc>
          <w:tcPr>
            <w:tcW w:w="442" w:type="pct"/>
            <w:shd w:val="clear" w:color="auto" w:fill="auto"/>
            <w:vAlign w:val="bottom"/>
            <w:hideMark/>
          </w:tcPr>
          <w:p w14:paraId="571C876B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23" w:type="pct"/>
            <w:shd w:val="clear" w:color="auto" w:fill="auto"/>
            <w:hideMark/>
          </w:tcPr>
          <w:p w14:paraId="7C83F952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ДОО Термоконвој плус Зајечар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6E00BCBE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Београд, 11080 Земун,</w:t>
            </w:r>
          </w:p>
        </w:tc>
        <w:tc>
          <w:tcPr>
            <w:tcW w:w="1231" w:type="pct"/>
            <w:shd w:val="clear" w:color="auto" w:fill="auto"/>
            <w:hideMark/>
          </w:tcPr>
          <w:p w14:paraId="2D55ABE7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5/5440-022</w:t>
            </w:r>
          </w:p>
        </w:tc>
      </w:tr>
      <w:tr w:rsidR="001404E2" w:rsidRPr="00D73E1F" w14:paraId="2DDB6380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70194A3D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1541EB17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nergynet one Јагодин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1CE49E9C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Јагодина, Рибарска бр.9 </w:t>
            </w:r>
          </w:p>
        </w:tc>
        <w:tc>
          <w:tcPr>
            <w:tcW w:w="1231" w:type="pct"/>
            <w:shd w:val="clear" w:color="auto" w:fill="auto"/>
            <w:hideMark/>
          </w:tcPr>
          <w:p w14:paraId="09A58491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35/250-501</w:t>
            </w:r>
          </w:p>
        </w:tc>
      </w:tr>
      <w:tr w:rsidR="001404E2" w:rsidRPr="00D73E1F" w14:paraId="223D2B6E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54850183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23" w:type="pct"/>
            <w:shd w:val="clear" w:color="auto" w:fill="auto"/>
            <w:hideMark/>
          </w:tcPr>
          <w:p w14:paraId="0D97DA88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nergynet services Каћ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15A74204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Нови  Сад, Каћ 21241.</w:t>
            </w:r>
          </w:p>
        </w:tc>
        <w:tc>
          <w:tcPr>
            <w:tcW w:w="1231" w:type="pct"/>
            <w:shd w:val="clear" w:color="auto" w:fill="auto"/>
            <w:hideMark/>
          </w:tcPr>
          <w:p w14:paraId="4C9C462E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21/6861-025</w:t>
            </w:r>
          </w:p>
        </w:tc>
      </w:tr>
      <w:tr w:rsidR="001404E2" w:rsidRPr="00D73E1F" w14:paraId="538DD3F1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1FB7D0D6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69D36C38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WWTERM 2019 Прокупље 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6EEB8F4F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Прокупље, Заплањска 1</w:t>
            </w:r>
          </w:p>
        </w:tc>
        <w:tc>
          <w:tcPr>
            <w:tcW w:w="1231" w:type="pct"/>
            <w:shd w:val="clear" w:color="auto" w:fill="auto"/>
            <w:hideMark/>
          </w:tcPr>
          <w:p w14:paraId="5DE5CA46" w14:textId="6A01B6F4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/3</w:t>
            </w:r>
            <w:r w:rsidR="00BF4FDE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56</w:t>
            </w: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-5010</w:t>
            </w:r>
          </w:p>
        </w:tc>
      </w:tr>
      <w:tr w:rsidR="00D73E1F" w:rsidRPr="00D73E1F" w14:paraId="7F49361F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0308AFB4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C3376" w:rsidRPr="00D73E1F" w14:paraId="6F2F88BE" w14:textId="77777777" w:rsidTr="001C3376">
        <w:trPr>
          <w:trHeight w:val="570"/>
        </w:trPr>
        <w:tc>
          <w:tcPr>
            <w:tcW w:w="3769" w:type="pct"/>
            <w:gridSpan w:val="3"/>
            <w:shd w:val="clear" w:color="000000" w:fill="F2F2F2"/>
            <w:vAlign w:val="bottom"/>
            <w:hideMark/>
          </w:tcPr>
          <w:p w14:paraId="36AE4A23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7 - Набавка и уградња топлотних пумпи  и пратеће инсталације грејног система за породичне куће</w:t>
            </w:r>
          </w:p>
        </w:tc>
        <w:tc>
          <w:tcPr>
            <w:tcW w:w="1231" w:type="pct"/>
            <w:shd w:val="clear" w:color="000000" w:fill="F2F2F2"/>
            <w:hideMark/>
          </w:tcPr>
          <w:p w14:paraId="575EE978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D73E1F" w:rsidRPr="00D73E1F" w14:paraId="79D9A237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0D9DCD4C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6735C0BA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2D310E5E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4E0105B0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nergynet one Јагодина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18440D1A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Јагодина, Рибарска бр.9 </w:t>
            </w:r>
          </w:p>
        </w:tc>
        <w:tc>
          <w:tcPr>
            <w:tcW w:w="1231" w:type="pct"/>
            <w:shd w:val="clear" w:color="auto" w:fill="auto"/>
            <w:hideMark/>
          </w:tcPr>
          <w:p w14:paraId="05B761F6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35/250-501</w:t>
            </w:r>
          </w:p>
        </w:tc>
      </w:tr>
      <w:tr w:rsidR="001404E2" w:rsidRPr="00D73E1F" w14:paraId="303E806D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142F9FC7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23" w:type="pct"/>
            <w:shd w:val="clear" w:color="auto" w:fill="auto"/>
            <w:hideMark/>
          </w:tcPr>
          <w:p w14:paraId="0211409B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nergynet services Каћ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6AE82D5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Нови  Сад, Каћ 21241.</w:t>
            </w:r>
          </w:p>
        </w:tc>
        <w:tc>
          <w:tcPr>
            <w:tcW w:w="1231" w:type="pct"/>
            <w:shd w:val="clear" w:color="auto" w:fill="auto"/>
            <w:hideMark/>
          </w:tcPr>
          <w:p w14:paraId="68200A78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21/6861-025</w:t>
            </w:r>
          </w:p>
        </w:tc>
      </w:tr>
      <w:tr w:rsidR="001404E2" w:rsidRPr="00D73E1F" w14:paraId="3347678A" w14:textId="77777777" w:rsidTr="001C3376">
        <w:trPr>
          <w:trHeight w:val="300"/>
        </w:trPr>
        <w:tc>
          <w:tcPr>
            <w:tcW w:w="442" w:type="pct"/>
            <w:shd w:val="clear" w:color="auto" w:fill="auto"/>
            <w:vAlign w:val="bottom"/>
            <w:hideMark/>
          </w:tcPr>
          <w:p w14:paraId="68D19F7A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23" w:type="pct"/>
            <w:shd w:val="clear" w:color="auto" w:fill="auto"/>
            <w:noWrap/>
            <w:vAlign w:val="bottom"/>
            <w:hideMark/>
          </w:tcPr>
          <w:p w14:paraId="4CDFE8E8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WWTERM 2019 Прокупље </w:t>
            </w:r>
          </w:p>
        </w:tc>
        <w:tc>
          <w:tcPr>
            <w:tcW w:w="1704" w:type="pct"/>
            <w:shd w:val="clear" w:color="auto" w:fill="auto"/>
            <w:vAlign w:val="bottom"/>
            <w:hideMark/>
          </w:tcPr>
          <w:p w14:paraId="44F6E11A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Прокупље, Заплањска 1</w:t>
            </w:r>
          </w:p>
        </w:tc>
        <w:tc>
          <w:tcPr>
            <w:tcW w:w="1231" w:type="pct"/>
            <w:shd w:val="clear" w:color="auto" w:fill="auto"/>
            <w:hideMark/>
          </w:tcPr>
          <w:p w14:paraId="4E266D99" w14:textId="038DD652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/3</w:t>
            </w:r>
            <w:r w:rsidR="00BF4FDE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56</w:t>
            </w: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-5010</w:t>
            </w:r>
          </w:p>
        </w:tc>
      </w:tr>
      <w:tr w:rsidR="00D73E1F" w:rsidRPr="00D73E1F" w14:paraId="43C44949" w14:textId="77777777" w:rsidTr="001C337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bottom"/>
            <w:hideMark/>
          </w:tcPr>
          <w:p w14:paraId="555BF49F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</w:tbl>
    <w:p w14:paraId="7E6BA2F2" w14:textId="77777777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 xml:space="preserve"> </w:t>
      </w:r>
    </w:p>
    <w:sectPr w:rsidR="00CB7E8C" w:rsidRPr="002C788C" w:rsidSect="006654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A92FA" w14:textId="77777777" w:rsidR="00390678" w:rsidRDefault="00390678" w:rsidP="00CB7E8C">
      <w:pPr>
        <w:spacing w:after="0" w:line="240" w:lineRule="auto"/>
      </w:pPr>
      <w:r>
        <w:separator/>
      </w:r>
    </w:p>
  </w:endnote>
  <w:endnote w:type="continuationSeparator" w:id="0">
    <w:p w14:paraId="39DBA348" w14:textId="77777777" w:rsidR="00390678" w:rsidRDefault="0039067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B79A" w14:textId="77777777" w:rsidR="00691210" w:rsidRDefault="006912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A9FCF" w14:textId="77777777" w:rsidR="00691210" w:rsidRDefault="006912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E333B" w14:textId="77777777" w:rsidR="00691210" w:rsidRDefault="006912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DB930" w14:textId="77777777" w:rsidR="00390678" w:rsidRDefault="00390678" w:rsidP="00CB7E8C">
      <w:pPr>
        <w:spacing w:after="0" w:line="240" w:lineRule="auto"/>
      </w:pPr>
      <w:r>
        <w:separator/>
      </w:r>
    </w:p>
  </w:footnote>
  <w:footnote w:type="continuationSeparator" w:id="0">
    <w:p w14:paraId="21530C8B" w14:textId="77777777" w:rsidR="00390678" w:rsidRDefault="0039067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8FB2A" w14:textId="1B3CF0F1" w:rsidR="00691210" w:rsidRDefault="00390678">
    <w:pPr>
      <w:pStyle w:val="Header"/>
    </w:pPr>
    <w:r>
      <w:rPr>
        <w:noProof/>
      </w:rPr>
      <w:pict w14:anchorId="0BF41A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410204" o:spid="_x0000_s2050" type="#_x0000_t75" style="position:absolute;margin-left:0;margin-top:0;width:409.45pt;height:647.45pt;z-index:-251657216;mso-position-horizontal:center;mso-position-horizontal-relative:margin;mso-position-vertical:center;mso-position-vertical-relative:margin" o:allowincell="f">
          <v:imagedata r:id="rId1" o:title="GRB KURSUMLIJ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D95F6" w14:textId="2EBACE78" w:rsidR="0066540E" w:rsidRPr="0066540E" w:rsidRDefault="00390678" w:rsidP="0066540E">
    <w:pPr>
      <w:pStyle w:val="Header"/>
      <w:jc w:val="right"/>
      <w:rPr>
        <w:rFonts w:ascii="Times New Roman" w:hAnsi="Times New Roman" w:cs="Times New Roman"/>
        <w:lang w:val="sr-Cyrl-CS"/>
      </w:rPr>
    </w:pPr>
    <w:r>
      <w:rPr>
        <w:rFonts w:ascii="Times New Roman" w:hAnsi="Times New Roman" w:cs="Times New Roman"/>
        <w:noProof/>
        <w:lang w:val="sr-Cyrl-CS"/>
      </w:rPr>
      <w:pict w14:anchorId="4F8FA4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410205" o:spid="_x0000_s2051" type="#_x0000_t75" style="position:absolute;left:0;text-align:left;margin-left:0;margin-top:0;width:409.45pt;height:647.45pt;z-index:-251656192;mso-position-horizontal:center;mso-position-horizontal-relative:margin;mso-position-vertical:center;mso-position-vertical-relative:margin" o:allowincell="f">
          <v:imagedata r:id="rId1" o:title="GRB KURSUMLIJ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A1461" w14:textId="5F09E3F4" w:rsidR="00691210" w:rsidRDefault="00390678">
    <w:pPr>
      <w:pStyle w:val="Header"/>
    </w:pPr>
    <w:r>
      <w:rPr>
        <w:noProof/>
      </w:rPr>
      <w:pict w14:anchorId="197AE8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410203" o:spid="_x0000_s2049" type="#_x0000_t75" style="position:absolute;margin-left:0;margin-top:0;width:409.45pt;height:647.45pt;z-index:-251658240;mso-position-horizontal:center;mso-position-horizontal-relative:margin;mso-position-vertical:center;mso-position-vertical-relative:margin" o:allowincell="f">
          <v:imagedata r:id="rId1" o:title="GRB KURSUMLIJ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A94D97"/>
    <w:multiLevelType w:val="hybridMultilevel"/>
    <w:tmpl w:val="73029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771F05"/>
    <w:multiLevelType w:val="hybridMultilevel"/>
    <w:tmpl w:val="73029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8"/>
  </w:num>
  <w:num w:numId="5">
    <w:abstractNumId w:val="14"/>
  </w:num>
  <w:num w:numId="6">
    <w:abstractNumId w:val="30"/>
  </w:num>
  <w:num w:numId="7">
    <w:abstractNumId w:val="12"/>
  </w:num>
  <w:num w:numId="8">
    <w:abstractNumId w:val="15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3"/>
  </w:num>
  <w:num w:numId="14">
    <w:abstractNumId w:val="3"/>
  </w:num>
  <w:num w:numId="15">
    <w:abstractNumId w:val="9"/>
  </w:num>
  <w:num w:numId="16">
    <w:abstractNumId w:val="21"/>
  </w:num>
  <w:num w:numId="17">
    <w:abstractNumId w:val="28"/>
  </w:num>
  <w:num w:numId="18">
    <w:abstractNumId w:val="20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2"/>
  </w:num>
  <w:num w:numId="27">
    <w:abstractNumId w:val="1"/>
  </w:num>
  <w:num w:numId="28">
    <w:abstractNumId w:val="13"/>
  </w:num>
  <w:num w:numId="29">
    <w:abstractNumId w:val="27"/>
  </w:num>
  <w:num w:numId="30">
    <w:abstractNumId w:val="5"/>
  </w:num>
  <w:num w:numId="31">
    <w:abstractNumId w:val="19"/>
  </w:num>
  <w:num w:numId="32">
    <w:abstractNumId w:val="16"/>
  </w:num>
  <w:num w:numId="33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5B83"/>
    <w:rsid w:val="000D4ACD"/>
    <w:rsid w:val="000D62C7"/>
    <w:rsid w:val="000D7CA7"/>
    <w:rsid w:val="000F34C9"/>
    <w:rsid w:val="00103269"/>
    <w:rsid w:val="00115E5A"/>
    <w:rsid w:val="00121771"/>
    <w:rsid w:val="001247E7"/>
    <w:rsid w:val="001404E2"/>
    <w:rsid w:val="001444DB"/>
    <w:rsid w:val="00145D69"/>
    <w:rsid w:val="00157B30"/>
    <w:rsid w:val="00165F07"/>
    <w:rsid w:val="00196E52"/>
    <w:rsid w:val="001C3376"/>
    <w:rsid w:val="0020470D"/>
    <w:rsid w:val="00215AAC"/>
    <w:rsid w:val="002B31BC"/>
    <w:rsid w:val="002B5978"/>
    <w:rsid w:val="002C788C"/>
    <w:rsid w:val="002D37E0"/>
    <w:rsid w:val="00370499"/>
    <w:rsid w:val="00390678"/>
    <w:rsid w:val="003D5670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3611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1210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22493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9F50A8"/>
    <w:rsid w:val="00A0389E"/>
    <w:rsid w:val="00A51C28"/>
    <w:rsid w:val="00A55C46"/>
    <w:rsid w:val="00A654CB"/>
    <w:rsid w:val="00A85075"/>
    <w:rsid w:val="00A852FA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BF4FDE"/>
    <w:rsid w:val="00C02441"/>
    <w:rsid w:val="00C0509B"/>
    <w:rsid w:val="00C462E1"/>
    <w:rsid w:val="00C50153"/>
    <w:rsid w:val="00C60AF6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3E1F"/>
    <w:rsid w:val="00D745B6"/>
    <w:rsid w:val="00D778AB"/>
    <w:rsid w:val="00D853EF"/>
    <w:rsid w:val="00D94E38"/>
    <w:rsid w:val="00DA40E3"/>
    <w:rsid w:val="00DA53D4"/>
    <w:rsid w:val="00DA716A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4755C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AD76AA5"/>
  <w15:docId w15:val="{F003651A-D899-43B3-BBB2-D0A1FB375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4E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E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96E5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4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79E7D-8728-4478-B644-5F0EEE5C9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lada</cp:lastModifiedBy>
  <cp:revision>2</cp:revision>
  <cp:lastPrinted>2021-09-16T19:52:00Z</cp:lastPrinted>
  <dcterms:created xsi:type="dcterms:W3CDTF">2021-09-25T10:32:00Z</dcterms:created>
  <dcterms:modified xsi:type="dcterms:W3CDTF">2021-09-25T10:32:00Z</dcterms:modified>
</cp:coreProperties>
</file>